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hint="eastAsia"/>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685342FB"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r w:rsidR="003833B5" w:rsidRPr="00D471FB">
        <w:rPr>
          <w:rFonts w:ascii="Times New Roman" w:hAnsi="Times New Roman" w:hint="eastAsia"/>
          <w:szCs w:val="21"/>
        </w:rPr>
        <w:t>(</w:t>
      </w:r>
      <w:r w:rsidR="0073727E" w:rsidRPr="00D471FB">
        <w:rPr>
          <w:rFonts w:ascii="Times New Roman" w:hAnsi="Times New Roman" w:hint="eastAsia"/>
          <w:szCs w:val="21"/>
        </w:rPr>
        <w:t>SCI</w:t>
      </w:r>
      <w:r w:rsidR="0073727E" w:rsidRPr="00D471FB">
        <w:rPr>
          <w:rFonts w:ascii="Times New Roman" w:hAnsi="Times New Roman"/>
          <w:szCs w:val="21"/>
        </w:rPr>
        <w:t xml:space="preserve"> 1</w:t>
      </w:r>
      <w:r w:rsidR="003833B5" w:rsidRPr="00D471FB">
        <w:rPr>
          <w:rFonts w:ascii="Times New Roman" w:hAnsi="Times New Roman" w:hint="eastAsia"/>
          <w:szCs w:val="21"/>
        </w:rPr>
        <w:t>区</w:t>
      </w:r>
      <w:r w:rsidR="003833B5" w:rsidRPr="00D471FB">
        <w:rPr>
          <w:rFonts w:ascii="Times New Roman" w:hAnsi="Times New Roman" w:hint="eastAsia"/>
          <w:szCs w:val="21"/>
        </w:rPr>
        <w:t>Top</w:t>
      </w:r>
      <w:r w:rsidR="003833B5" w:rsidRPr="00D471FB">
        <w:rPr>
          <w:rFonts w:ascii="Times New Roman" w:hAnsi="Times New Roman" w:hint="eastAsia"/>
          <w:szCs w:val="21"/>
        </w:rPr>
        <w:t>期刊</w:t>
      </w:r>
      <w:r w:rsidR="003833B5" w:rsidRPr="00D471FB">
        <w:rPr>
          <w:rFonts w:ascii="Times New Roman" w:hAnsi="Times New Roman" w:hint="eastAsia"/>
          <w:szCs w:val="21"/>
        </w:rPr>
        <w:t>,</w:t>
      </w:r>
      <w:r w:rsidR="003833B5" w:rsidRPr="00D471FB">
        <w:rPr>
          <w:rFonts w:ascii="Times New Roman" w:hAnsi="Times New Roman"/>
          <w:szCs w:val="21"/>
        </w:rPr>
        <w:t xml:space="preserve"> </w:t>
      </w:r>
      <w:r w:rsidR="00002BF0">
        <w:rPr>
          <w:rFonts w:ascii="Times New Roman" w:hAnsi="Times New Roman"/>
          <w:szCs w:val="21"/>
        </w:rPr>
        <w:t>5y</w:t>
      </w:r>
      <w:r w:rsidR="003833B5" w:rsidRPr="00D471FB">
        <w:rPr>
          <w:rFonts w:ascii="Times New Roman" w:hAnsi="Times New Roman" w:hint="eastAsia"/>
          <w:szCs w:val="21"/>
        </w:rPr>
        <w:t>IF</w:t>
      </w:r>
      <w:r w:rsidR="003833B5" w:rsidRPr="00D471FB">
        <w:rPr>
          <w:rFonts w:ascii="Times New Roman" w:hAnsi="Times New Roman"/>
          <w:szCs w:val="21"/>
        </w:rPr>
        <w:t>=</w:t>
      </w:r>
      <w:r w:rsidR="00BE0E51">
        <w:rPr>
          <w:rFonts w:ascii="Times New Roman" w:hAnsi="Times New Roman"/>
          <w:szCs w:val="21"/>
        </w:rPr>
        <w:t>14.478</w:t>
      </w:r>
      <w:r w:rsidR="003833B5" w:rsidRPr="00D471FB">
        <w:rPr>
          <w:rFonts w:ascii="Times New Roman" w:hAnsi="Times New Roman"/>
          <w:szCs w:val="21"/>
        </w:rPr>
        <w:t>)</w:t>
      </w:r>
    </w:p>
    <w:p w14:paraId="01ECCE85" w14:textId="00400763"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7A4BB83B" w:rsidR="001121B0" w:rsidRPr="00D471FB"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A390CCD" w14:textId="45E79CD4" w:rsidR="000C1B58" w:rsidRPr="00D471FB"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77777777"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43(03), 64–78.</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810CD" w14:textId="77777777" w:rsidR="009D1762" w:rsidRDefault="009D1762" w:rsidP="00CD7AA9">
      <w:r>
        <w:separator/>
      </w:r>
    </w:p>
  </w:endnote>
  <w:endnote w:type="continuationSeparator" w:id="0">
    <w:p w14:paraId="6E908F12" w14:textId="77777777" w:rsidR="009D1762" w:rsidRDefault="009D1762"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DCF1F998-B95A-4BB9-8312-A4F467E9327B}"/>
    <w:embedBold r:id="rId2" w:fontKey="{CF8D8AED-5CE3-4A82-88FB-CAA3BAAF23AF}"/>
  </w:font>
  <w:font w:name="HarmonyOS Sans SC">
    <w:panose1 w:val="00000500000000000000"/>
    <w:charset w:val="86"/>
    <w:family w:val="auto"/>
    <w:pitch w:val="variable"/>
    <w:sig w:usb0="00000003" w:usb1="080E0000" w:usb2="00000016" w:usb3="00000000" w:csb0="00040001" w:csb1="00000000"/>
    <w:embedRegular r:id="rId3" w:subsetted="1" w:fontKey="{D68DE130-8059-4AF8-AD3C-57E8CA5DBC96}"/>
    <w:embedBold r:id="rId4" w:subsetted="1" w:fontKey="{3EB63BA0-9669-4913-BBAF-A919EC47F262}"/>
  </w:font>
  <w:font w:name="Microsoft Sans Serif">
    <w:panose1 w:val="020B0604020202020204"/>
    <w:charset w:val="00"/>
    <w:family w:val="swiss"/>
    <w:pitch w:val="variable"/>
    <w:sig w:usb0="E5002EFF" w:usb1="C000605B" w:usb2="00000029" w:usb3="00000000" w:csb0="000101FF" w:csb1="00000000"/>
    <w:embedRegular r:id="rId5" w:fontKey="{D68E0D7F-49D4-4AB0-A9D7-6A235A8C4D6F}"/>
    <w:embedBold r:id="rId6" w:fontKey="{015FE9A0-0632-4CE8-A2C0-8B91826FF07E}"/>
  </w:font>
  <w:font w:name="Elephant">
    <w:altName w:val="Cambria"/>
    <w:charset w:val="00"/>
    <w:family w:val="roman"/>
    <w:pitch w:val="variable"/>
    <w:sig w:usb0="00000003" w:usb1="00000000" w:usb2="00000000" w:usb3="00000000" w:csb0="00000001" w:csb1="00000000"/>
    <w:embedRegular r:id="rId7" w:fontKey="{9B3A45AA-C30B-4BE6-AC37-66C0AC8C1D36}"/>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5384113D"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5428B" w14:textId="77777777" w:rsidR="009D1762" w:rsidRDefault="009D1762" w:rsidP="00CD7AA9">
      <w:r>
        <w:separator/>
      </w:r>
    </w:p>
  </w:footnote>
  <w:footnote w:type="continuationSeparator" w:id="0">
    <w:p w14:paraId="3FA269FA" w14:textId="77777777" w:rsidR="009D1762" w:rsidRDefault="009D1762"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mwrAUA0aZ7ziwAAAA="/>
  </w:docVars>
  <w:rsids>
    <w:rsidRoot w:val="00172A27"/>
    <w:rsid w:val="00002BF0"/>
    <w:rsid w:val="00004F69"/>
    <w:rsid w:val="00020A7A"/>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5F75"/>
    <w:rsid w:val="0016666F"/>
    <w:rsid w:val="00172A27"/>
    <w:rsid w:val="00186DEA"/>
    <w:rsid w:val="00196215"/>
    <w:rsid w:val="001B01F7"/>
    <w:rsid w:val="001E630D"/>
    <w:rsid w:val="0020189E"/>
    <w:rsid w:val="00222983"/>
    <w:rsid w:val="00230820"/>
    <w:rsid w:val="0023415D"/>
    <w:rsid w:val="00244C7B"/>
    <w:rsid w:val="00245128"/>
    <w:rsid w:val="00270135"/>
    <w:rsid w:val="002744F9"/>
    <w:rsid w:val="002818D3"/>
    <w:rsid w:val="00281907"/>
    <w:rsid w:val="002847DC"/>
    <w:rsid w:val="00290AFD"/>
    <w:rsid w:val="002943F3"/>
    <w:rsid w:val="002A007A"/>
    <w:rsid w:val="002B23E3"/>
    <w:rsid w:val="00304FF9"/>
    <w:rsid w:val="00315D1F"/>
    <w:rsid w:val="003435CA"/>
    <w:rsid w:val="0035465A"/>
    <w:rsid w:val="00365363"/>
    <w:rsid w:val="00381BFD"/>
    <w:rsid w:val="003833B5"/>
    <w:rsid w:val="0039225D"/>
    <w:rsid w:val="003C1A8B"/>
    <w:rsid w:val="003C4C68"/>
    <w:rsid w:val="003D42AE"/>
    <w:rsid w:val="003D5A73"/>
    <w:rsid w:val="00404614"/>
    <w:rsid w:val="00436FC8"/>
    <w:rsid w:val="0044234C"/>
    <w:rsid w:val="00444FFD"/>
    <w:rsid w:val="004468D5"/>
    <w:rsid w:val="00463230"/>
    <w:rsid w:val="004904DA"/>
    <w:rsid w:val="004A2B75"/>
    <w:rsid w:val="004A5080"/>
    <w:rsid w:val="004C1A7C"/>
    <w:rsid w:val="004C25A3"/>
    <w:rsid w:val="004F15B1"/>
    <w:rsid w:val="00510E24"/>
    <w:rsid w:val="0051141E"/>
    <w:rsid w:val="00515D8C"/>
    <w:rsid w:val="0052059A"/>
    <w:rsid w:val="0054305D"/>
    <w:rsid w:val="0057202B"/>
    <w:rsid w:val="005735C8"/>
    <w:rsid w:val="0059604F"/>
    <w:rsid w:val="005A0254"/>
    <w:rsid w:val="005A269C"/>
    <w:rsid w:val="005B1292"/>
    <w:rsid w:val="005D386D"/>
    <w:rsid w:val="005F5952"/>
    <w:rsid w:val="00611324"/>
    <w:rsid w:val="00617144"/>
    <w:rsid w:val="00664ED7"/>
    <w:rsid w:val="00695D87"/>
    <w:rsid w:val="006B5CBA"/>
    <w:rsid w:val="006E08EA"/>
    <w:rsid w:val="006E4FBE"/>
    <w:rsid w:val="006E7531"/>
    <w:rsid w:val="0072168D"/>
    <w:rsid w:val="00723067"/>
    <w:rsid w:val="007277E8"/>
    <w:rsid w:val="007310C4"/>
    <w:rsid w:val="0073727E"/>
    <w:rsid w:val="0074357E"/>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D1BFA"/>
    <w:rsid w:val="008D339C"/>
    <w:rsid w:val="008E0B2C"/>
    <w:rsid w:val="008F09F6"/>
    <w:rsid w:val="008F5BEF"/>
    <w:rsid w:val="0090160A"/>
    <w:rsid w:val="0091647B"/>
    <w:rsid w:val="00922C72"/>
    <w:rsid w:val="00972706"/>
    <w:rsid w:val="00980670"/>
    <w:rsid w:val="009B54EB"/>
    <w:rsid w:val="009B62AC"/>
    <w:rsid w:val="009B6701"/>
    <w:rsid w:val="009B7E03"/>
    <w:rsid w:val="009D1762"/>
    <w:rsid w:val="009D5179"/>
    <w:rsid w:val="009E17AD"/>
    <w:rsid w:val="009F5590"/>
    <w:rsid w:val="00A62DBF"/>
    <w:rsid w:val="00AD0DF9"/>
    <w:rsid w:val="00AF1ED8"/>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D002AE"/>
    <w:rsid w:val="00D21EFD"/>
    <w:rsid w:val="00D27A27"/>
    <w:rsid w:val="00D471FB"/>
    <w:rsid w:val="00D6730A"/>
    <w:rsid w:val="00D72382"/>
    <w:rsid w:val="00D8249B"/>
    <w:rsid w:val="00DA25BB"/>
    <w:rsid w:val="00DE309F"/>
    <w:rsid w:val="00DF1EFF"/>
    <w:rsid w:val="00E17D3C"/>
    <w:rsid w:val="00E20EBB"/>
    <w:rsid w:val="00E2436B"/>
    <w:rsid w:val="00E40716"/>
    <w:rsid w:val="00E547D5"/>
    <w:rsid w:val="00E83EF9"/>
    <w:rsid w:val="00E94835"/>
    <w:rsid w:val="00E964CC"/>
    <w:rsid w:val="00EB2682"/>
    <w:rsid w:val="00EC1614"/>
    <w:rsid w:val="00ED0925"/>
    <w:rsid w:val="00ED302E"/>
    <w:rsid w:val="00EE7703"/>
    <w:rsid w:val="00EF1F79"/>
    <w:rsid w:val="00F02A08"/>
    <w:rsid w:val="00F03802"/>
    <w:rsid w:val="00F167B7"/>
    <w:rsid w:val="00F2055F"/>
    <w:rsid w:val="00F328C9"/>
    <w:rsid w:val="00F52B07"/>
    <w:rsid w:val="00F763BB"/>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8</TotalTime>
  <Pages>3</Pages>
  <Words>627</Words>
  <Characters>3580</Characters>
  <Application>Microsoft Office Word</Application>
  <DocSecurity>0</DocSecurity>
  <Lines>29</Lines>
  <Paragraphs>8</Paragraphs>
  <ScaleCrop>false</ScaleCrop>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68</cp:revision>
  <cp:lastPrinted>2022-11-14T07:23:00Z</cp:lastPrinted>
  <dcterms:created xsi:type="dcterms:W3CDTF">2020-01-14T13:44:00Z</dcterms:created>
  <dcterms:modified xsi:type="dcterms:W3CDTF">2022-11-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